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A14D6">
              <w:fldChar w:fldCharType="begin"/>
            </w:r>
            <w:r w:rsidR="00AA14D6" w:rsidRPr="00337142">
              <w:rPr>
                <w:lang w:val="en-US"/>
              </w:rPr>
              <w:instrText xml:space="preserve"> HYPERLINK "mailto:wuyumin@xiaomi.com" </w:instrText>
            </w:r>
            <w:r w:rsidR="00AA14D6">
              <w:fldChar w:fldCharType="separate"/>
            </w:r>
            <w:r w:rsidR="00DA263B" w:rsidRPr="00102CB6">
              <w:rPr>
                <w:rStyle w:val="Hyperlink"/>
                <w:rFonts w:ascii="Times New Roman" w:hAnsi="Times New Roman"/>
                <w:lang w:val="fi-FI"/>
              </w:rPr>
              <w:t>wuyumin@xiaomi.com</w:t>
            </w:r>
            <w:r w:rsidR="00AA14D6">
              <w:rPr>
                <w:rStyle w:val="Hyperlink"/>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A14D6">
              <w:fldChar w:fldCharType="begin"/>
            </w:r>
            <w:r w:rsidR="00AA14D6" w:rsidRPr="00337142">
              <w:rPr>
                <w:lang w:val="en-US"/>
              </w:rPr>
              <w:instrText xml:space="preserve"> HYPERLINK "mailto:samuli.turtinen@nokia.com" </w:instrText>
            </w:r>
            <w:r w:rsidR="00AA14D6">
              <w:fldChar w:fldCharType="separate"/>
            </w:r>
            <w:r w:rsidR="005A37D3" w:rsidRPr="00A61F6F">
              <w:rPr>
                <w:rStyle w:val="Hyperlink"/>
                <w:rFonts w:ascii="Times New Roman" w:hAnsi="Times New Roman"/>
                <w:lang w:val="de-DE"/>
              </w:rPr>
              <w:t>samuli.turtinen@nokia.com</w:t>
            </w:r>
            <w:r w:rsidR="00AA14D6">
              <w:rPr>
                <w:rStyle w:val="Hyperlink"/>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A14D6">
              <w:fldChar w:fldCharType="begin"/>
            </w:r>
            <w:r w:rsidR="00AA14D6" w:rsidRPr="00337142">
              <w:rPr>
                <w:lang w:val="en-US"/>
              </w:rPr>
              <w:instrText xml:space="preserve"> HYPERLINK "mailto:jlohr@lenovo.com" </w:instrText>
            </w:r>
            <w:r w:rsidR="00AA14D6">
              <w:fldChar w:fldCharType="separate"/>
            </w:r>
            <w:r w:rsidR="00B733EA" w:rsidRPr="00A24AD3">
              <w:rPr>
                <w:rStyle w:val="Hyperlink"/>
                <w:rFonts w:ascii="Times New Roman" w:hAnsi="Times New Roman"/>
                <w:lang w:val="de-DE"/>
              </w:rPr>
              <w:t>jlohr@lenovo.com</w:t>
            </w:r>
            <w:r w:rsidR="00AA14D6">
              <w:rPr>
                <w:rStyle w:val="Hyperlink"/>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r>
              <w:rPr>
                <w:rFonts w:ascii="Times New Roman" w:hAnsi="Times New Roman"/>
                <w:lang w:val="en-US"/>
              </w:rPr>
              <w:t>Fangli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5F1D6174" w:rsidR="00337142" w:rsidRDefault="00337142" w:rsidP="00B378D0">
            <w:pPr>
              <w:pStyle w:val="TAC"/>
              <w:jc w:val="left"/>
              <w:rPr>
                <w:rFonts w:ascii="Times New Roman" w:hAnsi="Times New Roman"/>
                <w:lang w:val="en-US"/>
              </w:rPr>
            </w:pPr>
            <w:r>
              <w:rPr>
                <w:rFonts w:ascii="Times New Roman" w:hAnsi="Times New Roman"/>
                <w:lang w:val="en-US"/>
              </w:rPr>
              <w:t>Xue Lin (linxue@oppo.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lastRenderedPageBreak/>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CommentText"/>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CommentText"/>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CommentText"/>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CommentText"/>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CommentText"/>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hint="eastAsia"/>
                <w:lang w:eastAsia="zh-CN"/>
              </w:rPr>
            </w:pPr>
            <w:r>
              <w:rPr>
                <w:rFonts w:eastAsia="Malgun Gothic"/>
                <w:lang w:eastAsia="ko-KR"/>
              </w:rPr>
              <w:t>Intel</w:t>
            </w:r>
          </w:p>
        </w:tc>
        <w:tc>
          <w:tcPr>
            <w:tcW w:w="1981" w:type="dxa"/>
          </w:tcPr>
          <w:p w14:paraId="0BF8900E" w14:textId="15363CDF" w:rsidR="002C62C0" w:rsidRDefault="002C62C0" w:rsidP="002C62C0">
            <w:pPr>
              <w:pStyle w:val="CommentText"/>
              <w:rPr>
                <w:rFonts w:eastAsiaTheme="minorEastAsia" w:hint="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proofErr w:type="spellStart"/>
            <w:r w:rsidRPr="008432CA">
              <w:rPr>
                <w:rFonts w:eastAsia="Malgun Gothic"/>
                <w:lang w:eastAsia="ko-KR"/>
              </w:rPr>
              <w:lastRenderedPageBreak/>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59BB2075" w14:textId="5A23ED63" w:rsidR="002C62C0" w:rsidRDefault="002C62C0" w:rsidP="002C62C0">
            <w:pPr>
              <w:pStyle w:val="CommentText"/>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 xml:space="preserve">If the TAT is left running and expires during CG-SDT procedure, the UE will flush HARQ etc and this is not the wanted behaviour. To not </w:t>
            </w:r>
            <w:r>
              <w:rPr>
                <w:rFonts w:eastAsia="Malgun Gothic"/>
                <w:lang w:eastAsia="ko-KR"/>
              </w:rPr>
              <w:lastRenderedPageBreak/>
              <w:t>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lastRenderedPageBreak/>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CommentText"/>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CommentText"/>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CommentText"/>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CommentText"/>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CommentText"/>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hint="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CommentText"/>
              <w:rPr>
                <w:rFonts w:eastAsiaTheme="minorEastAsia" w:hint="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CommentText"/>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bl>
    <w:p w14:paraId="4D7074EA" w14:textId="77777777" w:rsidR="00996A9A" w:rsidRPr="00FF28A4" w:rsidRDefault="00996A9A">
      <w:pPr>
        <w:rPr>
          <w:lang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lastRenderedPageBreak/>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60DEC42C" w14:textId="2087D189" w:rsidR="00EE7D2D" w:rsidRDefault="00EE7D2D" w:rsidP="00DA263B">
            <w:pPr>
              <w:pStyle w:val="CommentText"/>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CommentText"/>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CommentText"/>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CommentText"/>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CommentText"/>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CommentText"/>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hint="eastAsia"/>
                <w:lang w:eastAsia="zh-CN"/>
              </w:rPr>
            </w:pPr>
            <w:r>
              <w:rPr>
                <w:rFonts w:eastAsia="Malgun Gothic"/>
                <w:lang w:eastAsia="ko-KR"/>
              </w:rPr>
              <w:t>Intel</w:t>
            </w:r>
          </w:p>
        </w:tc>
        <w:tc>
          <w:tcPr>
            <w:tcW w:w="1981" w:type="dxa"/>
          </w:tcPr>
          <w:p w14:paraId="3F64C0B8" w14:textId="07109476" w:rsidR="001241E3" w:rsidRDefault="001241E3" w:rsidP="001241E3">
            <w:pPr>
              <w:pStyle w:val="CommentText"/>
              <w:rPr>
                <w:rFonts w:eastAsiaTheme="minorEastAsia" w:hint="eastAsia"/>
                <w:lang w:eastAsia="zh-CN"/>
              </w:rPr>
            </w:pPr>
            <w:r>
              <w:rPr>
                <w:rFonts w:eastAsia="Malgun Gothic"/>
                <w:lang w:eastAsia="ko-KR"/>
              </w:rPr>
              <w:t>Yes</w:t>
            </w:r>
          </w:p>
        </w:tc>
        <w:tc>
          <w:tcPr>
            <w:tcW w:w="6521" w:type="dxa"/>
          </w:tcPr>
          <w:p w14:paraId="174235C0" w14:textId="77777777" w:rsidR="001241E3" w:rsidRDefault="001241E3" w:rsidP="001241E3">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lastRenderedPageBreak/>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lastRenderedPageBreak/>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CommentText"/>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CommentText"/>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CommentText"/>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CommentText"/>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CommentText"/>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242C506A" w14:textId="77777777" w:rsidTr="001D597D">
        <w:tc>
          <w:tcPr>
            <w:tcW w:w="1529" w:type="dxa"/>
          </w:tcPr>
          <w:p w14:paraId="31D48783" w14:textId="1B37B4DA" w:rsidR="00336DF1" w:rsidRDefault="008B4297" w:rsidP="00AA14D6">
            <w:pPr>
              <w:rPr>
                <w:rFonts w:eastAsiaTheme="minorEastAsia" w:hint="eastAsia"/>
                <w:lang w:eastAsia="zh-CN"/>
              </w:rPr>
            </w:pPr>
            <w:r>
              <w:rPr>
                <w:rFonts w:eastAsiaTheme="minorEastAsia"/>
                <w:lang w:eastAsia="zh-CN"/>
              </w:rPr>
              <w:t>Intel</w:t>
            </w:r>
          </w:p>
        </w:tc>
        <w:tc>
          <w:tcPr>
            <w:tcW w:w="1981" w:type="dxa"/>
          </w:tcPr>
          <w:p w14:paraId="415F8442" w14:textId="69A1E241" w:rsidR="00336DF1" w:rsidRDefault="00336DF1" w:rsidP="00AA14D6">
            <w:pPr>
              <w:pStyle w:val="CommentText"/>
              <w:rPr>
                <w:rFonts w:eastAsiaTheme="minorEastAsia" w:hint="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CommentText"/>
              <w:rPr>
                <w:rFonts w:eastAsiaTheme="minorEastAsia" w:hint="eastAsia"/>
                <w:lang w:eastAsia="zh-CN"/>
              </w:rPr>
            </w:pP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lastRenderedPageBreak/>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CommentText"/>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2293165" w14:textId="461E39DA" w:rsidR="00574073" w:rsidRDefault="00574073" w:rsidP="00A8439F">
            <w:pPr>
              <w:pStyle w:val="CommentText"/>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CommentText"/>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CommentText"/>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CommentText"/>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CommentText"/>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CommentTex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CommentText"/>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hint="eastAsia"/>
                <w:lang w:eastAsia="zh-CN"/>
              </w:rPr>
            </w:pPr>
            <w:r>
              <w:rPr>
                <w:rFonts w:eastAsia="Malgun Gothic"/>
                <w:lang w:eastAsia="ko-KR"/>
              </w:rPr>
              <w:t>Intel</w:t>
            </w:r>
          </w:p>
        </w:tc>
        <w:tc>
          <w:tcPr>
            <w:tcW w:w="1981" w:type="dxa"/>
          </w:tcPr>
          <w:p w14:paraId="19697E19" w14:textId="7412C1F6" w:rsidR="009E5918" w:rsidRDefault="009E5918" w:rsidP="009E5918">
            <w:pPr>
              <w:pStyle w:val="CommentText"/>
              <w:rPr>
                <w:rFonts w:eastAsiaTheme="minorEastAsia" w:hint="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lastRenderedPageBreak/>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w:t>
            </w:r>
            <w:proofErr w:type="gramStart"/>
            <w:r w:rsidRPr="49DFEB89">
              <w:rPr>
                <w:rFonts w:eastAsia="Malgun Gothic"/>
                <w:lang w:eastAsia="ko-KR"/>
              </w:rPr>
              <w:t>i.e.</w:t>
            </w:r>
            <w:proofErr w:type="gramEnd"/>
            <w:r w:rsidRPr="49DFEB89">
              <w:rPr>
                <w:rFonts w:eastAsia="Malgun Gothic"/>
                <w:lang w:eastAsia="ko-KR"/>
              </w:rPr>
              <w:t xml:space="preserve"> ACK based on dynamic UL grant received for a different HARQ process)</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CommentText"/>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CommentText"/>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CommentText"/>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rFonts w:hint="eastAsia"/>
                <w:szCs w:val="22"/>
                <w:lang w:eastAsia="zh-CN"/>
              </w:rPr>
            </w:pPr>
            <w:r>
              <w:rPr>
                <w:rFonts w:eastAsia="Malgun Gothic"/>
                <w:lang w:eastAsia="ko-KR"/>
              </w:rPr>
              <w:t>Intel</w:t>
            </w:r>
          </w:p>
        </w:tc>
        <w:tc>
          <w:tcPr>
            <w:tcW w:w="1981" w:type="dxa"/>
          </w:tcPr>
          <w:p w14:paraId="7E0233B4" w14:textId="32691BE1" w:rsidR="00292871" w:rsidRDefault="00292871" w:rsidP="00292871">
            <w:pPr>
              <w:pStyle w:val="CommentText"/>
              <w:rPr>
                <w:rFonts w:hint="eastAsia"/>
                <w:szCs w:val="22"/>
                <w:lang w:val="en-US" w:eastAsia="zh-CN"/>
              </w:rPr>
            </w:pPr>
            <w:r>
              <w:rPr>
                <w:rFonts w:eastAsia="Malgun Gothic"/>
                <w:lang w:eastAsia="ko-KR"/>
              </w:rPr>
              <w:t>No</w:t>
            </w:r>
          </w:p>
        </w:tc>
        <w:tc>
          <w:tcPr>
            <w:tcW w:w="6521" w:type="dxa"/>
          </w:tcPr>
          <w:p w14:paraId="35868C6F" w14:textId="055F6501" w:rsidR="00292871" w:rsidRDefault="00292871" w:rsidP="00292871">
            <w:pPr>
              <w:rPr>
                <w:rFonts w:hint="eastAsia"/>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lastRenderedPageBreak/>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0519F08E"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w:t>
            </w:r>
            <w:proofErr w:type="gramStart"/>
            <w:r>
              <w:t xml:space="preserve">LowSE}   </w:t>
            </w:r>
            <w:proofErr w:type="gramEnd"/>
            <w:r>
              <w:t xml:space="preserv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 xml:space="preserve">-Size                            ENUMERATED {config2}                                                    </w:t>
            </w:r>
            <w:proofErr w:type="gramStart"/>
            <w:r>
              <w:t xml:space="preserve">OPTIONAL,   </w:t>
            </w:r>
            <w:proofErr w:type="gramEnd"/>
            <w:r>
              <w:t>--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620D08C5"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w:t>
            </w:r>
            <w:r>
              <w:rPr>
                <w:rFonts w:eastAsiaTheme="minorEastAsia" w:hint="eastAsia"/>
                <w:lang w:eastAsia="zh-CN"/>
              </w:rPr>
              <w:lastRenderedPageBreak/>
              <w:t xml:space="preserve">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CommentText"/>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CommentText"/>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CommentText"/>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CommentText"/>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CommentText"/>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CommentText"/>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77777777" w:rsidR="00187EBB" w:rsidRDefault="00187EBB" w:rsidP="00AA14D6">
            <w:pPr>
              <w:rPr>
                <w:rFonts w:eastAsiaTheme="minorEastAsia" w:hint="eastAsia"/>
                <w:lang w:eastAsia="zh-CN"/>
              </w:rPr>
            </w:pPr>
          </w:p>
        </w:tc>
        <w:tc>
          <w:tcPr>
            <w:tcW w:w="1981" w:type="dxa"/>
          </w:tcPr>
          <w:p w14:paraId="3A2744CB" w14:textId="77777777" w:rsidR="00187EBB" w:rsidRDefault="00187EBB" w:rsidP="00AA14D6">
            <w:pPr>
              <w:pStyle w:val="CommentText"/>
              <w:rPr>
                <w:rFonts w:eastAsiaTheme="minorEastAsia" w:hint="eastAsia"/>
                <w:lang w:eastAsia="zh-CN"/>
              </w:rPr>
            </w:pPr>
          </w:p>
        </w:tc>
        <w:tc>
          <w:tcPr>
            <w:tcW w:w="6521" w:type="dxa"/>
          </w:tcPr>
          <w:p w14:paraId="0F86EBCD" w14:textId="77777777" w:rsidR="00187EBB" w:rsidRDefault="00187EBB" w:rsidP="00AA14D6">
            <w:pPr>
              <w:pStyle w:val="CommentText"/>
              <w:rPr>
                <w:rFonts w:eastAsiaTheme="minorEastAsia" w:hint="eastAsia"/>
                <w:lang w:eastAsia="zh-CN"/>
              </w:rPr>
            </w:pP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lastRenderedPageBreak/>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CommentText"/>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CommentText"/>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CommentText"/>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CommentText"/>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CommentText"/>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hint="eastAsia"/>
                <w:lang w:eastAsia="zh-CN"/>
              </w:rPr>
            </w:pPr>
            <w:r>
              <w:rPr>
                <w:rFonts w:eastAsia="Malgun Gothic"/>
                <w:lang w:eastAsia="ko-KR"/>
              </w:rPr>
              <w:t>Intel</w:t>
            </w:r>
          </w:p>
        </w:tc>
        <w:tc>
          <w:tcPr>
            <w:tcW w:w="1981" w:type="dxa"/>
          </w:tcPr>
          <w:p w14:paraId="31BDF2EC" w14:textId="115D8685" w:rsidR="00D91B1E" w:rsidRDefault="00D91B1E" w:rsidP="00D91B1E">
            <w:pPr>
              <w:pStyle w:val="CommentText"/>
              <w:rPr>
                <w:rFonts w:eastAsiaTheme="minorEastAsia" w:hint="eastAsia"/>
                <w:lang w:eastAsia="zh-CN"/>
              </w:rPr>
            </w:pPr>
            <w:r>
              <w:rPr>
                <w:rFonts w:eastAsia="Malgun Gothic"/>
                <w:lang w:eastAsia="ko-KR"/>
              </w:rPr>
              <w:t>No</w:t>
            </w:r>
          </w:p>
        </w:tc>
        <w:tc>
          <w:tcPr>
            <w:tcW w:w="6521" w:type="dxa"/>
          </w:tcPr>
          <w:p w14:paraId="5F1D088C" w14:textId="4BFE5C4E" w:rsidR="00D91B1E" w:rsidRDefault="00D91B1E" w:rsidP="00D91B1E">
            <w:pPr>
              <w:pStyle w:val="CommentText"/>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lastRenderedPageBreak/>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lastRenderedPageBreak/>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lastRenderedPageBreak/>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CommentText"/>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7777777" w:rsidR="00315FA6" w:rsidRDefault="00315FA6" w:rsidP="00AA14D6">
            <w:pPr>
              <w:rPr>
                <w:rFonts w:eastAsiaTheme="minorEastAsia" w:hint="eastAsia"/>
                <w:lang w:eastAsia="zh-CN"/>
              </w:rPr>
            </w:pPr>
          </w:p>
        </w:tc>
        <w:tc>
          <w:tcPr>
            <w:tcW w:w="1981" w:type="dxa"/>
          </w:tcPr>
          <w:p w14:paraId="2C059730" w14:textId="77777777" w:rsidR="00315FA6" w:rsidRDefault="00315FA6" w:rsidP="00AA14D6">
            <w:pPr>
              <w:rPr>
                <w:rFonts w:eastAsiaTheme="minorEastAsia" w:hint="eastAsia"/>
                <w:lang w:eastAsia="zh-CN"/>
              </w:rPr>
            </w:pPr>
          </w:p>
        </w:tc>
        <w:tc>
          <w:tcPr>
            <w:tcW w:w="6521" w:type="dxa"/>
          </w:tcPr>
          <w:p w14:paraId="6D85DD48" w14:textId="77777777" w:rsidR="00315FA6" w:rsidRDefault="00315FA6" w:rsidP="00AA14D6">
            <w:pPr>
              <w:rPr>
                <w:rFonts w:eastAsiaTheme="minorEastAsia"/>
                <w:lang w:eastAsia="zh-CN"/>
              </w:rPr>
            </w:pPr>
          </w:p>
        </w:tc>
      </w:tr>
    </w:tbl>
    <w:p w14:paraId="0B75EFE5" w14:textId="77777777" w:rsidR="00996A9A" w:rsidRDefault="00996A9A">
      <w:pPr>
        <w:rPr>
          <w:lang w:eastAsia="zh-CN"/>
        </w:rPr>
      </w:pPr>
    </w:p>
    <w:p w14:paraId="4680E408" w14:textId="77777777" w:rsidR="00996A9A" w:rsidRDefault="00C94E42">
      <w:pPr>
        <w:pStyle w:val="Heading6"/>
      </w:pPr>
      <w:r>
        <w:lastRenderedPageBreak/>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w:t>
            </w:r>
            <w:r>
              <w:rPr>
                <w:rFonts w:eastAsiaTheme="minorEastAsia"/>
                <w:lang w:eastAsia="zh-CN"/>
              </w:rPr>
              <w:lastRenderedPageBreak/>
              <w:t>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lastRenderedPageBreak/>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17EEC426" w14:textId="3B9B9621" w:rsidR="00FF5498" w:rsidRDefault="00FF5498" w:rsidP="00A8439F">
            <w:pPr>
              <w:pStyle w:val="CommentText"/>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CommentText"/>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CommentText"/>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CommentText"/>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CommentText"/>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w:t>
            </w:r>
            <w:proofErr w:type="gramStart"/>
            <w:r w:rsidRPr="00FF08A2">
              <w:rPr>
                <w:sz w:val="20"/>
                <w:lang w:eastAsia="zh-CN"/>
              </w:rPr>
              <w:t>i.e.</w:t>
            </w:r>
            <w:proofErr w:type="gramEnd"/>
            <w:r w:rsidRPr="00FF08A2">
              <w:rPr>
                <w:sz w:val="20"/>
                <w:lang w:eastAsia="zh-CN"/>
              </w:rPr>
              <w:t xml:space="preserv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77777777" w:rsidR="00AD0079" w:rsidRDefault="00AD0079" w:rsidP="00AA14D6">
            <w:pPr>
              <w:rPr>
                <w:rFonts w:eastAsiaTheme="minorEastAsia" w:hint="eastAsia"/>
                <w:lang w:eastAsia="zh-CN"/>
              </w:rPr>
            </w:pPr>
          </w:p>
        </w:tc>
        <w:tc>
          <w:tcPr>
            <w:tcW w:w="1981" w:type="dxa"/>
          </w:tcPr>
          <w:p w14:paraId="0BDA318E" w14:textId="77777777" w:rsidR="00AD0079" w:rsidRDefault="00AD0079" w:rsidP="00AA14D6">
            <w:pPr>
              <w:pStyle w:val="CommentText"/>
              <w:rPr>
                <w:rFonts w:eastAsiaTheme="minorEastAsia" w:hint="eastAsia"/>
                <w:lang w:eastAsia="zh-CN"/>
              </w:rPr>
            </w:pPr>
          </w:p>
        </w:tc>
        <w:tc>
          <w:tcPr>
            <w:tcW w:w="6521" w:type="dxa"/>
          </w:tcPr>
          <w:p w14:paraId="4CABD746" w14:textId="77777777" w:rsidR="00AD0079" w:rsidRDefault="00AD0079" w:rsidP="00AA14D6">
            <w:pPr>
              <w:pStyle w:val="CommentText"/>
              <w:rPr>
                <w:rFonts w:eastAsiaTheme="minorEastAsia" w:hint="eastAsia"/>
                <w:lang w:eastAsia="zh-CN"/>
              </w:rPr>
            </w:pP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lastRenderedPageBreak/>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lastRenderedPageBreak/>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w:t>
            </w:r>
            <w:r>
              <w:rPr>
                <w:lang w:eastAsia="zh-CN"/>
              </w:rPr>
              <w:lastRenderedPageBreak/>
              <w:t xml:space="preserve">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lastRenderedPageBreak/>
              <w:t>Samsung</w:t>
            </w:r>
          </w:p>
        </w:tc>
        <w:tc>
          <w:tcPr>
            <w:tcW w:w="247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w:t>
            </w:r>
            <w:r>
              <w:lastRenderedPageBreak/>
              <w:t xml:space="preserve">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8" w:author="Apple (Fangli)" w:date="2022-02-12T11:26:00Z"/>
        </w:trPr>
        <w:tc>
          <w:tcPr>
            <w:tcW w:w="2446" w:type="dxa"/>
          </w:tcPr>
          <w:p w14:paraId="660832FC" w14:textId="77777777" w:rsidR="00642097" w:rsidRPr="0073623F" w:rsidRDefault="00642097" w:rsidP="00AA14D6">
            <w:pPr>
              <w:rPr>
                <w:ins w:id="9" w:author="Apple (Fangli)" w:date="2022-02-12T11:26:00Z"/>
                <w:color w:val="000000" w:themeColor="text1"/>
                <w:lang w:val="en-US" w:eastAsia="zh-CN"/>
              </w:rPr>
            </w:pPr>
            <w:ins w:id="10"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BodyText"/>
              <w:rPr>
                <w:ins w:id="11" w:author="Apple (Fangli)" w:date="2022-02-12T11:26:00Z"/>
                <w:color w:val="000000" w:themeColor="text1"/>
              </w:rPr>
            </w:pPr>
            <w:ins w:id="12"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BodyText"/>
              <w:rPr>
                <w:ins w:id="13" w:author="Apple (Fangli)" w:date="2022-02-12T11:26:00Z"/>
                <w:color w:val="000000" w:themeColor="text1"/>
              </w:rPr>
            </w:pPr>
          </w:p>
        </w:tc>
        <w:tc>
          <w:tcPr>
            <w:tcW w:w="2467" w:type="dxa"/>
          </w:tcPr>
          <w:p w14:paraId="505016F4" w14:textId="77777777" w:rsidR="00642097" w:rsidRDefault="00642097" w:rsidP="00AA14D6">
            <w:pPr>
              <w:rPr>
                <w:ins w:id="14" w:author="Apple (Fangli)" w:date="2022-02-12T11:26:00Z"/>
                <w:iCs/>
                <w:noProof/>
                <w:lang w:eastAsia="zh-CN"/>
              </w:rPr>
            </w:pPr>
            <w:ins w:id="15"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16" w:author="Apple (Fangli)" w:date="2022-02-12T11:26:00Z"/>
                <w:iCs/>
                <w:noProof/>
                <w:lang w:eastAsia="zh-CN"/>
              </w:rPr>
            </w:pPr>
          </w:p>
          <w:p w14:paraId="6E915E74" w14:textId="77777777" w:rsidR="00642097" w:rsidRDefault="00642097" w:rsidP="00AA14D6">
            <w:pPr>
              <w:rPr>
                <w:ins w:id="17" w:author="Apple (Fangli)" w:date="2022-02-12T11:26:00Z"/>
                <w:rFonts w:eastAsia="Yu Mincho"/>
                <w:color w:val="000000" w:themeColor="text1"/>
                <w:lang w:eastAsia="zh-CN"/>
              </w:rPr>
            </w:pPr>
            <w:ins w:id="18"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59E16906" w14:textId="77777777" w:rsidR="00642097" w:rsidRDefault="00642097" w:rsidP="00AA14D6">
            <w:pPr>
              <w:rPr>
                <w:ins w:id="19" w:author="Apple (Fangli)" w:date="2022-02-12T11:26:00Z"/>
                <w:rFonts w:eastAsia="Yu Mincho"/>
                <w:color w:val="000000" w:themeColor="text1"/>
                <w:lang w:eastAsia="zh-CN"/>
              </w:rPr>
            </w:pPr>
          </w:p>
          <w:p w14:paraId="3786DFC6" w14:textId="77777777" w:rsidR="00642097" w:rsidRDefault="00642097" w:rsidP="00AA14D6">
            <w:pPr>
              <w:rPr>
                <w:ins w:id="20" w:author="Apple (Fangli)" w:date="2022-02-12T11:26:00Z"/>
                <w:rFonts w:eastAsia="Yu Mincho"/>
                <w:color w:val="000000" w:themeColor="text1"/>
                <w:lang w:eastAsia="zh-CN"/>
              </w:rPr>
            </w:pPr>
            <w:ins w:id="21"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4C438B8A" w14:textId="77777777" w:rsidR="00642097" w:rsidRPr="0073623F" w:rsidRDefault="00642097" w:rsidP="00AA14D6">
            <w:pPr>
              <w:rPr>
                <w:ins w:id="22"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23" w:author="Apple (Fangli)" w:date="2022-02-12T11:26:00Z"/>
                <w:highlight w:val="green"/>
                <w:lang w:val="en-US" w:eastAsia="zh-CN"/>
              </w:rPr>
            </w:pPr>
          </w:p>
        </w:tc>
      </w:tr>
      <w:tr w:rsidR="00642097" w14:paraId="3B760E98" w14:textId="77777777" w:rsidTr="00642097">
        <w:trPr>
          <w:ins w:id="24" w:author="Apple (Fangli)" w:date="2022-02-12T11:26:00Z"/>
        </w:trPr>
        <w:tc>
          <w:tcPr>
            <w:tcW w:w="2446" w:type="dxa"/>
          </w:tcPr>
          <w:p w14:paraId="06BF66F4" w14:textId="77777777" w:rsidR="00642097" w:rsidRDefault="00642097" w:rsidP="00AA14D6">
            <w:pPr>
              <w:rPr>
                <w:ins w:id="25" w:author="Apple (Fangli)" w:date="2022-02-12T11:26:00Z"/>
                <w:color w:val="000000" w:themeColor="text1"/>
                <w:lang w:val="en-US" w:eastAsia="zh-CN"/>
              </w:rPr>
            </w:pPr>
            <w:ins w:id="26"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BodyText"/>
              <w:rPr>
                <w:ins w:id="27" w:author="Apple (Fangli)" w:date="2022-02-12T11:26:00Z"/>
                <w:color w:val="000000" w:themeColor="text1"/>
              </w:rPr>
            </w:pPr>
            <w:ins w:id="28"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29" w:author="Apple (Fangli)" w:date="2022-02-12T11:26:00Z"/>
                <w:rFonts w:eastAsia="Yu Mincho"/>
                <w:color w:val="000000" w:themeColor="text1"/>
              </w:rPr>
            </w:pPr>
            <w:ins w:id="30" w:author="Apple (Fangli)" w:date="2022-02-12T11:26:00Z">
              <w:r>
                <w:rPr>
                  <w:rFonts w:eastAsia="Yu Mincho"/>
                  <w:color w:val="000000" w:themeColor="text1"/>
                </w:rPr>
                <w:t xml:space="preserve">During the subsequent SDT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31" w:author="Apple (Fangli)" w:date="2022-02-12T11:26:00Z"/>
                <w:highlight w:val="green"/>
                <w:lang w:val="en-US" w:eastAsia="zh-CN"/>
              </w:rPr>
            </w:pPr>
          </w:p>
        </w:tc>
      </w:tr>
      <w:tr w:rsidR="00FA7F6D" w14:paraId="2D0F371A" w14:textId="77777777" w:rsidTr="00642097">
        <w:trPr>
          <w:ins w:id="32" w:author="Apple (Fangli)" w:date="2022-02-12T11:28:00Z"/>
        </w:trPr>
        <w:tc>
          <w:tcPr>
            <w:tcW w:w="2446" w:type="dxa"/>
          </w:tcPr>
          <w:p w14:paraId="3767593E" w14:textId="5062464F" w:rsidR="00FA7F6D" w:rsidRDefault="00FA7F6D" w:rsidP="00AA14D6">
            <w:pPr>
              <w:rPr>
                <w:ins w:id="33" w:author="Apple (Fangli)" w:date="2022-02-12T11:28:00Z"/>
                <w:color w:val="000000" w:themeColor="text1"/>
                <w:lang w:val="en-US" w:eastAsia="zh-CN"/>
              </w:rPr>
            </w:pPr>
            <w:ins w:id="34"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BodyText"/>
              <w:rPr>
                <w:ins w:id="35" w:author="Apple (Fangli)" w:date="2022-02-12T11:28:00Z"/>
                <w:color w:val="000000" w:themeColor="text1"/>
              </w:rPr>
            </w:pPr>
            <w:ins w:id="36"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t>
              </w:r>
              <w:r>
                <w:rPr>
                  <w:color w:val="000000" w:themeColor="text1"/>
                </w:rPr>
                <w:lastRenderedPageBreak/>
                <w:t>with CG-SDT configuration as the last NW message to termi</w:t>
              </w:r>
            </w:ins>
            <w:ins w:id="37"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38" w:author="Apple (Fangli)" w:date="2022-02-12T11:28:00Z"/>
                <w:rFonts w:eastAsia="Yu Mincho"/>
                <w:color w:val="000000" w:themeColor="text1"/>
              </w:rPr>
            </w:pPr>
            <w:ins w:id="39" w:author="Apple (Fangli)" w:date="2022-02-12T11:29:00Z">
              <w:r>
                <w:rPr>
                  <w:rFonts w:eastAsia="Yu Mincho"/>
                  <w:color w:val="000000" w:themeColor="text1"/>
                </w:rPr>
                <w:lastRenderedPageBreak/>
                <w:t xml:space="preserve">It depends on how </w:t>
              </w:r>
            </w:ins>
            <w:ins w:id="40"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41" w:author="Apple (Fangli)" w:date="2022-02-12T11:28:00Z"/>
                <w:highlight w:val="green"/>
                <w:lang w:val="en-US" w:eastAsia="zh-CN"/>
              </w:rPr>
            </w:pPr>
          </w:p>
        </w:tc>
      </w:tr>
    </w:tbl>
    <w:p w14:paraId="6117924E" w14:textId="77777777" w:rsidR="00996A9A" w:rsidRPr="00FA7F6D" w:rsidRDefault="00996A9A">
      <w:pPr>
        <w:rPr>
          <w:lang w:val="en-US" w:eastAsia="zh-CN"/>
          <w:rPrChange w:id="42" w:author="Apple (Fangli)" w:date="2022-02-12T11:27:00Z">
            <w:rPr>
              <w:lang w:eastAsia="zh-CN"/>
            </w:rPr>
          </w:rPrChange>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A1CE3" w14:textId="77777777" w:rsidR="0010123C" w:rsidRDefault="0010123C">
      <w:pPr>
        <w:spacing w:after="0" w:line="240" w:lineRule="auto"/>
      </w:pPr>
      <w:r>
        <w:separator/>
      </w:r>
    </w:p>
  </w:endnote>
  <w:endnote w:type="continuationSeparator" w:id="0">
    <w:p w14:paraId="5A0BACCD" w14:textId="77777777" w:rsidR="0010123C" w:rsidRDefault="0010123C">
      <w:pPr>
        <w:spacing w:after="0" w:line="240" w:lineRule="auto"/>
      </w:pPr>
      <w:r>
        <w:continuationSeparator/>
      </w:r>
    </w:p>
  </w:endnote>
  <w:endnote w:type="continuationNotice" w:id="1">
    <w:p w14:paraId="186E1157" w14:textId="77777777" w:rsidR="0010123C" w:rsidRDefault="001012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C0947" w14:textId="77777777" w:rsidR="0010123C" w:rsidRDefault="0010123C">
      <w:pPr>
        <w:spacing w:after="0" w:line="240" w:lineRule="auto"/>
      </w:pPr>
      <w:r>
        <w:separator/>
      </w:r>
    </w:p>
  </w:footnote>
  <w:footnote w:type="continuationSeparator" w:id="0">
    <w:p w14:paraId="72058A30" w14:textId="77777777" w:rsidR="0010123C" w:rsidRDefault="0010123C">
      <w:pPr>
        <w:spacing w:after="0" w:line="240" w:lineRule="auto"/>
      </w:pPr>
      <w:r>
        <w:continuationSeparator/>
      </w:r>
    </w:p>
  </w:footnote>
  <w:footnote w:type="continuationNotice" w:id="1">
    <w:p w14:paraId="01F443D0" w14:textId="77777777" w:rsidR="0010123C" w:rsidRDefault="001012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1282F"/>
    <w:rsid w:val="00022D15"/>
    <w:rsid w:val="00047CD2"/>
    <w:rsid w:val="0006251B"/>
    <w:rsid w:val="00077450"/>
    <w:rsid w:val="000819DD"/>
    <w:rsid w:val="00086C85"/>
    <w:rsid w:val="000A3909"/>
    <w:rsid w:val="000B1F22"/>
    <w:rsid w:val="000B3862"/>
    <w:rsid w:val="000C102C"/>
    <w:rsid w:val="000E1D41"/>
    <w:rsid w:val="000F7FBC"/>
    <w:rsid w:val="0010123C"/>
    <w:rsid w:val="001241E3"/>
    <w:rsid w:val="00142781"/>
    <w:rsid w:val="00143139"/>
    <w:rsid w:val="001540DB"/>
    <w:rsid w:val="00160338"/>
    <w:rsid w:val="00161F8B"/>
    <w:rsid w:val="0017259F"/>
    <w:rsid w:val="001810CF"/>
    <w:rsid w:val="00186BFE"/>
    <w:rsid w:val="00187EBB"/>
    <w:rsid w:val="001A3178"/>
    <w:rsid w:val="001D597D"/>
    <w:rsid w:val="00292871"/>
    <w:rsid w:val="002971C7"/>
    <w:rsid w:val="002C0C73"/>
    <w:rsid w:val="002C62C0"/>
    <w:rsid w:val="002D59F0"/>
    <w:rsid w:val="002F17C0"/>
    <w:rsid w:val="00315FA6"/>
    <w:rsid w:val="00320C90"/>
    <w:rsid w:val="00336DF1"/>
    <w:rsid w:val="00337142"/>
    <w:rsid w:val="003400E4"/>
    <w:rsid w:val="00350AC1"/>
    <w:rsid w:val="003A5AA0"/>
    <w:rsid w:val="003C2C78"/>
    <w:rsid w:val="003F4A83"/>
    <w:rsid w:val="00412A33"/>
    <w:rsid w:val="004261E5"/>
    <w:rsid w:val="00433D28"/>
    <w:rsid w:val="00473678"/>
    <w:rsid w:val="00487E28"/>
    <w:rsid w:val="004D4853"/>
    <w:rsid w:val="004E0A5F"/>
    <w:rsid w:val="004E4AD2"/>
    <w:rsid w:val="0050523A"/>
    <w:rsid w:val="00521C3E"/>
    <w:rsid w:val="005320E6"/>
    <w:rsid w:val="00574073"/>
    <w:rsid w:val="005A37D3"/>
    <w:rsid w:val="005B2FD1"/>
    <w:rsid w:val="005D76FC"/>
    <w:rsid w:val="00642097"/>
    <w:rsid w:val="006602CA"/>
    <w:rsid w:val="00676CA7"/>
    <w:rsid w:val="00696D15"/>
    <w:rsid w:val="006A40F5"/>
    <w:rsid w:val="006C20F0"/>
    <w:rsid w:val="006D2D69"/>
    <w:rsid w:val="006F3363"/>
    <w:rsid w:val="006F452B"/>
    <w:rsid w:val="00715A83"/>
    <w:rsid w:val="007238B5"/>
    <w:rsid w:val="007A3E80"/>
    <w:rsid w:val="007A6ABD"/>
    <w:rsid w:val="007B5C36"/>
    <w:rsid w:val="007C2115"/>
    <w:rsid w:val="007D7BCF"/>
    <w:rsid w:val="008068AA"/>
    <w:rsid w:val="0083412F"/>
    <w:rsid w:val="008B4297"/>
    <w:rsid w:val="008C79F0"/>
    <w:rsid w:val="008D03D3"/>
    <w:rsid w:val="008D3C9A"/>
    <w:rsid w:val="00901C14"/>
    <w:rsid w:val="00917082"/>
    <w:rsid w:val="009457BF"/>
    <w:rsid w:val="00960102"/>
    <w:rsid w:val="00993EF2"/>
    <w:rsid w:val="00994245"/>
    <w:rsid w:val="009960FA"/>
    <w:rsid w:val="00996A9A"/>
    <w:rsid w:val="009E3470"/>
    <w:rsid w:val="009E5918"/>
    <w:rsid w:val="009E5F74"/>
    <w:rsid w:val="009F046E"/>
    <w:rsid w:val="009F41C3"/>
    <w:rsid w:val="009F6A3E"/>
    <w:rsid w:val="00A062EB"/>
    <w:rsid w:val="00A06FB2"/>
    <w:rsid w:val="00A20C5A"/>
    <w:rsid w:val="00A75438"/>
    <w:rsid w:val="00A8439F"/>
    <w:rsid w:val="00A935E9"/>
    <w:rsid w:val="00AA14D6"/>
    <w:rsid w:val="00AB3F5E"/>
    <w:rsid w:val="00AD0079"/>
    <w:rsid w:val="00AD49DF"/>
    <w:rsid w:val="00B378D0"/>
    <w:rsid w:val="00B40DBD"/>
    <w:rsid w:val="00B623B3"/>
    <w:rsid w:val="00B669F5"/>
    <w:rsid w:val="00B670B1"/>
    <w:rsid w:val="00B703B2"/>
    <w:rsid w:val="00B733EA"/>
    <w:rsid w:val="00BF1FCC"/>
    <w:rsid w:val="00C06439"/>
    <w:rsid w:val="00C36B3E"/>
    <w:rsid w:val="00C665E8"/>
    <w:rsid w:val="00C700B2"/>
    <w:rsid w:val="00C817C8"/>
    <w:rsid w:val="00C94E42"/>
    <w:rsid w:val="00CA0CD3"/>
    <w:rsid w:val="00CB4030"/>
    <w:rsid w:val="00CF7255"/>
    <w:rsid w:val="00D03B69"/>
    <w:rsid w:val="00D10F77"/>
    <w:rsid w:val="00D22BBC"/>
    <w:rsid w:val="00D23356"/>
    <w:rsid w:val="00D34904"/>
    <w:rsid w:val="00D51A75"/>
    <w:rsid w:val="00D841BF"/>
    <w:rsid w:val="00D91B1E"/>
    <w:rsid w:val="00DA263B"/>
    <w:rsid w:val="00DB0ABE"/>
    <w:rsid w:val="00DB2BEE"/>
    <w:rsid w:val="00DC4E3A"/>
    <w:rsid w:val="00E83AE8"/>
    <w:rsid w:val="00EB1330"/>
    <w:rsid w:val="00EB2B75"/>
    <w:rsid w:val="00ED5E72"/>
    <w:rsid w:val="00EE20B7"/>
    <w:rsid w:val="00EE7D2D"/>
    <w:rsid w:val="00EF046D"/>
    <w:rsid w:val="00EF76D5"/>
    <w:rsid w:val="00F31555"/>
    <w:rsid w:val="00F505AB"/>
    <w:rsid w:val="00F5569E"/>
    <w:rsid w:val="00F82BF5"/>
    <w:rsid w:val="00FA7F6D"/>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 w:type="paragraph" w:styleId="Revision">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4.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6</Pages>
  <Words>7281</Words>
  <Characters>41507</Characters>
  <Application>Microsoft Office Word</Application>
  <DocSecurity>0</DocSecurity>
  <Lines>345</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869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l - Marta</cp:lastModifiedBy>
  <cp:revision>65</cp:revision>
  <dcterms:created xsi:type="dcterms:W3CDTF">2022-02-12T09:23:00Z</dcterms:created>
  <dcterms:modified xsi:type="dcterms:W3CDTF">2022-02-1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